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olombo 07</w:t>
      </w:r>
      <w:r>
        <w:br/>
      </w:r>
      <w:r>
        <w:t xml:space="preserve">Sri Lanka</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olombo, Sri Lanka</w:t>
      </w:r>
    </w:p>
    <w:bookmarkStart w:id="20" w:name="X2c41f85947669e683066e0e3693365705093978"/>
    <w:p>
      <w:pPr>
        <w:pStyle w:val="Heading2"/>
      </w:pPr>
      <w:r>
        <w:t xml:space="preserve">Subject: Application for Project Manager Internship Position</w:t>
      </w:r>
    </w:p>
    <w:p>
      <w:pPr>
        <w:pStyle w:val="FirstParagraph"/>
      </w:pPr>
      <w:r>
        <w:t xml:space="preserve">Dear Hiring Manager,</w:t>
      </w:r>
    </w:p>
    <w:p>
      <w:pPr>
        <w:pStyle w:val="BodyText"/>
      </w:pPr>
      <w:r>
        <w:t xml:space="preserve">It is with profound enthusiasm that I submit my application for the Project Manager Internship position at your esteemed organization in Sri Lanka Colombo. As a final-year undergraduate student pursuing a Bachelor of Business Administration with a specialization in Project Management at the University of Moratuwa, I have meticulously crafted this Internship Application Letter to express my unwavering commitment to contributing to your team's success while developing my professional competencies within Sri Lanka's dynamic business landscape. The opportunity to apply classroom knowledge in real-world settings under expert guidance represents a pivotal step in my career trajectory, particularly in the thriving hub of Colombo where international projects increasingly converge.</w:t>
      </w:r>
    </w:p>
    <w:p>
      <w:pPr>
        <w:pStyle w:val="BodyText"/>
      </w:pPr>
      <w:r>
        <w:t xml:space="preserve">My academic journey has equipped me with a robust theoretical foundation complemented by practical experiences directly relevant to the Project Manager role. Through rigorous coursework including Project Planning and Control, Risk Management, and Agile Methodologies (Scrum), I've developed proficiency in tools such as Microsoft Project, Trello, and Jira – all essential for modern project execution. In my recent capstone project analyzing the implementation of a sustainable tourism initiative in Galle (a key economic corridor adjacent to Colombo), I demonstrated end-to-end management capabilities: defining scope through stakeholder workshops with local community leaders, creating detailed Gantt charts with 120+ task dependencies, and implementing risk mitigation strategies for monsoon-season disruptions. This project required navigating complex cultural dynamics and multi-stakeholder expectations – skills I recognize as critical for any Project Manager operating within Sri Lanka Colombo's multicultural business environment.</w:t>
      </w:r>
    </w:p>
    <w:p>
      <w:pPr>
        <w:pStyle w:val="BodyText"/>
      </w:pPr>
      <w:r>
        <w:t xml:space="preserve">What particularly excites me about this internship opportunity is your organization's reputation for fostering young talent in Sri Lanka Colombo, where international firms increasingly recognize the strategic advantage of developing local project management expertise. Having followed your firm's recent work on the Port City Colombo infrastructure projects and digital transformation initiatives for financial institutions, I'm deeply impressed by your commitment to sustainable development frameworks. I am eager to contribute my skills in cross-functional coordination – evidenced by my leadership of a 10-member student team that successfully organized the "Colombo Youth Innovation Summit" last semester, managing budgets of LKR 5 million while coordinating with over 20 local businesses and government entities.</w:t>
      </w:r>
    </w:p>
    <w:p>
      <w:pPr>
        <w:pStyle w:val="BodyText"/>
      </w:pPr>
      <w:r>
        <w:t xml:space="preserve">My cultural fluency in Sri Lanka Colombo's professional ecosystem further strengthens my candidacy. Growing up in a family-owned business operating across Western Province, I've observed firsthand how effective project management bridges traditional business practices with global standards. I understand that successful Project Managers here must balance respect for hierarchical structures with modern agile approaches – a nuance I've navigated through volunteer work at the Colombo Chamber of Commerce youth program. Furthermore, my fluency in Sinhala (mother tongue) and English, along with basic Tamil proficiency, enables seamless communication across Sri Lanka's diverse professional landscape – a crucial asset when managing teams or stakeholders in Colombo's cosmopolitan business environment.</w:t>
      </w:r>
    </w:p>
    <w:p>
      <w:pPr>
        <w:pStyle w:val="BodyText"/>
      </w:pPr>
      <w:r>
        <w:t xml:space="preserve">I have proactively developed supplementary competencies that align with contemporary Project Manager demands in Sri Lanka. During the pandemic, I completed an intensive certification in "Digital Project Management for Emerging Markets" through Coursera (offered by University of London), focusing specifically on case studies from South Asian contexts. This included analyzing challenges like remote team coordination during infrastructure projects and managing supply chain disruptions – insights directly applicable to current Sri Lankan business conditions. Additionally, my internship at a Colombo-based IT solutions provider honed my ability to translate technical requirements into actionable project plans for non-technical stakeholders, a skill critical for Project Managers working with diverse departments in our local market.</w:t>
      </w:r>
    </w:p>
    <w:p>
      <w:pPr>
        <w:pStyle w:val="BodyText"/>
      </w:pPr>
      <w:r>
        <w:t xml:space="preserve">What sets me apart is my proactive approach to understanding Sri Lanka's evolving business context. I regularly attend networking events hosted by the Association of Project Management (Sri Lanka) and have begun contributing articles to the "Colombo Business Journal" on topics like "Leveraging Mobile Technology for Rural Infrastructure Projects." This demonstrates not just interest, but a commitment to engaging with industry discourse – precisely the mindset required for an effective Project Manager in today's Colombo landscape. I am particularly eager to apply my knowledge of Sri Lanka's new Digital Economy Policy (2023) and its implications for project delivery frameworks within your organization.</w:t>
      </w:r>
    </w:p>
    <w:p>
      <w:pPr>
        <w:pStyle w:val="BodyText"/>
      </w:pPr>
      <w:r>
        <w:t xml:space="preserve">As Sri Lanka Colombo emerges as a key regional business hub, I am motivated to develop my Project Manager capabilities within this strategic environment. I understand that successful internships here require not just technical proficiency but cultural intelligence, adaptability to local business practices, and commitment to sustainable outcomes – values I've consistently demonstrated in my academic and community work. My ambition is to grow into a Project Manager who can effectively navigate Colombo's unique blend of traditional and modern business paradigms while contributing innovative solutions aligned with Sri Lanka's development goals.</w:t>
      </w:r>
    </w:p>
    <w:p>
      <w:pPr>
        <w:pStyle w:val="BodyText"/>
      </w:pPr>
      <w:r>
        <w:t xml:space="preserve">I am confident that my academic preparation, practical experience, cultural understanding, and genuine passion for project management position me as an ideal candidate for this Internship. I would welcome the opportunity to discuss how my skills can support your team's objectives during a personal interview at your convenience. Thank you for considering this Internship Application Letter – I look forward to contributing meaningfully to your organization's success in Sri Lanka Colombo and advancing my career within this vibrant professional commun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dc:title>
  <dc:creator/>
  <dc:language>en</dc:language>
  <cp:keywords/>
  <dcterms:created xsi:type="dcterms:W3CDTF">2026-05-30T22:40:08Z</dcterms:created>
  <dcterms:modified xsi:type="dcterms:W3CDTF">2026-05-30T22:40:08Z</dcterms:modified>
</cp:coreProperties>
</file>

<file path=docProps/custom.xml><?xml version="1.0" encoding="utf-8"?>
<Properties xmlns="http://schemas.openxmlformats.org/officeDocument/2006/custom-properties" xmlns:vt="http://schemas.openxmlformats.org/officeDocument/2006/docPropsVTypes"/>
</file>